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end product?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485F5"/>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E47A80"/>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415E0E3"/>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B6A18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